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1AD16" w14:textId="7A0DA60E" w:rsidR="00B66F28" w:rsidRDefault="00B66F28" w:rsidP="00B66F28">
      <w:pPr>
        <w:pStyle w:val="Heading1"/>
        <w:jc w:val="center"/>
      </w:pPr>
      <w:r w:rsidRPr="00B66F28">
        <w:t>Analyzing Vulnerabilities - Workshop</w:t>
      </w:r>
    </w:p>
    <w:p w14:paraId="6D9C74F8" w14:textId="77777777" w:rsidR="00B66F28" w:rsidRDefault="00B66F28" w:rsidP="00B66F28">
      <w:pPr>
        <w:spacing w:before="0" w:after="160" w:line="259" w:lineRule="auto"/>
      </w:pPr>
    </w:p>
    <w:p w14:paraId="103B4E8A" w14:textId="7B46EA9F" w:rsidR="00B66F28" w:rsidRDefault="00B66F28" w:rsidP="009D7D91">
      <w:pPr>
        <w:pStyle w:val="Heading2"/>
      </w:pPr>
      <w:r>
        <w:t xml:space="preserve">SQL Injection </w:t>
      </w:r>
    </w:p>
    <w:p w14:paraId="258B596E" w14:textId="10CB1E14" w:rsidR="00B66F28" w:rsidRDefault="00B66F28" w:rsidP="009D7D91">
      <w:pPr>
        <w:pStyle w:val="ListParagraph"/>
        <w:jc w:val="center"/>
      </w:pPr>
      <w:r>
        <w:t>Lab:</w:t>
      </w:r>
      <w:r w:rsidRPr="009D7D91">
        <w:rPr>
          <w:i/>
          <w:iCs/>
        </w:rPr>
        <w:t xml:space="preserve"> </w:t>
      </w:r>
      <w:hyperlink r:id="rId11" w:history="1">
        <w:r w:rsidRPr="009D7D91">
          <w:rPr>
            <w:rStyle w:val="Hyperlink"/>
            <w:i/>
            <w:iCs/>
          </w:rPr>
          <w:t>https://portswigger.net/web-security/sql-injection/lab-retrieve-hidden-data</w:t>
        </w:r>
      </w:hyperlink>
    </w:p>
    <w:p w14:paraId="6DF29585" w14:textId="77777777" w:rsidR="00B66F28" w:rsidRDefault="00B66F28" w:rsidP="009D7D91">
      <w:pPr>
        <w:pStyle w:val="Heading3"/>
      </w:pPr>
      <w:r>
        <w:t xml:space="preserve">Solution: </w:t>
      </w:r>
    </w:p>
    <w:p w14:paraId="0E5EF0E0" w14:textId="77777777" w:rsidR="00B66F28" w:rsidRPr="009D7D91" w:rsidRDefault="00B66F28" w:rsidP="009D7D91">
      <w:pPr>
        <w:numPr>
          <w:ilvl w:val="0"/>
          <w:numId w:val="2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Use Burp Suite to intercept and modify the request that sets the product category filter.</w:t>
      </w:r>
    </w:p>
    <w:p w14:paraId="6B4B8808" w14:textId="77777777" w:rsidR="00B66F28" w:rsidRPr="009D7D91" w:rsidRDefault="00B66F28" w:rsidP="009D7D91">
      <w:pPr>
        <w:numPr>
          <w:ilvl w:val="0"/>
          <w:numId w:val="2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Modify th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category</w:t>
      </w:r>
      <w:r w:rsidRPr="009D7D91">
        <w:rPr>
          <w:rFonts w:eastAsia="Times New Roman" w:cstheme="minorHAnsi"/>
          <w:color w:val="333332"/>
          <w:sz w:val="24"/>
          <w:szCs w:val="24"/>
        </w:rPr>
        <w:t> parameter, giving it the valu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'+OR+1=1--</w:t>
      </w:r>
    </w:p>
    <w:p w14:paraId="6D588999" w14:textId="68AD9CCF" w:rsidR="00C11E2C" w:rsidRPr="009D7D91" w:rsidRDefault="00B66F28" w:rsidP="009D7D91">
      <w:pPr>
        <w:numPr>
          <w:ilvl w:val="0"/>
          <w:numId w:val="2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 xml:space="preserve">Submit the </w:t>
      </w:r>
      <w:proofErr w:type="gramStart"/>
      <w:r w:rsidRPr="009D7D91">
        <w:rPr>
          <w:rFonts w:eastAsia="Times New Roman" w:cstheme="minorHAnsi"/>
          <w:color w:val="333332"/>
          <w:sz w:val="24"/>
          <w:szCs w:val="24"/>
        </w:rPr>
        <w:t>request, and</w:t>
      </w:r>
      <w:proofErr w:type="gramEnd"/>
      <w:r w:rsidRPr="009D7D91">
        <w:rPr>
          <w:rFonts w:eastAsia="Times New Roman" w:cstheme="minorHAnsi"/>
          <w:color w:val="333332"/>
          <w:sz w:val="24"/>
          <w:szCs w:val="24"/>
        </w:rPr>
        <w:t xml:space="preserve"> verify that the response now contains additional items.</w:t>
      </w:r>
    </w:p>
    <w:p w14:paraId="00682234" w14:textId="28006556" w:rsidR="00B66F28" w:rsidRDefault="00B66F28" w:rsidP="009D7D91">
      <w:pPr>
        <w:pStyle w:val="Heading2"/>
      </w:pPr>
      <w:r>
        <w:t xml:space="preserve">XSS </w:t>
      </w:r>
    </w:p>
    <w:p w14:paraId="35F4C782" w14:textId="77777777" w:rsidR="00B66F28" w:rsidRDefault="00B66F28" w:rsidP="009D7D91">
      <w:pPr>
        <w:ind w:left="720"/>
        <w:jc w:val="center"/>
      </w:pPr>
      <w:r>
        <w:t xml:space="preserve">Lab: </w:t>
      </w:r>
      <w:hyperlink r:id="rId12" w:history="1">
        <w:r w:rsidRPr="009D7D91">
          <w:rPr>
            <w:rStyle w:val="Hyperlink"/>
            <w:i/>
            <w:iCs/>
          </w:rPr>
          <w:t>https://portswigger.net/web-security/cross-site-scripting/reflected/lab-html-context-nothing-encoded</w:t>
        </w:r>
      </w:hyperlink>
    </w:p>
    <w:p w14:paraId="0A969CEC" w14:textId="77777777" w:rsidR="00B66F28" w:rsidRDefault="00B66F28" w:rsidP="009D7D91">
      <w:pPr>
        <w:pStyle w:val="Heading3"/>
      </w:pPr>
      <w:r>
        <w:t>Solution:</w:t>
      </w:r>
    </w:p>
    <w:p w14:paraId="4F0ED1AA" w14:textId="77777777" w:rsidR="00B66F28" w:rsidRPr="009D7D91" w:rsidRDefault="00B66F28" w:rsidP="009D7D91">
      <w:pPr>
        <w:numPr>
          <w:ilvl w:val="0"/>
          <w:numId w:val="3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Copy and paste the following into the search box:</w:t>
      </w:r>
    </w:p>
    <w:p w14:paraId="068E4EFD" w14:textId="77777777" w:rsidR="00B66F28" w:rsidRPr="009D7D91" w:rsidRDefault="00B66F28" w:rsidP="009D7D91">
      <w:p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&lt;script&gt;alert(</w:t>
      </w:r>
      <w:proofErr w:type="gram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1)&lt;</w:t>
      </w:r>
      <w:proofErr w:type="gram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script&gt;</w:t>
      </w:r>
    </w:p>
    <w:p w14:paraId="3662D091" w14:textId="5B406BC6" w:rsidR="00C11E2C" w:rsidRPr="009D7D91" w:rsidRDefault="00B66F28" w:rsidP="009D7D91">
      <w:pPr>
        <w:numPr>
          <w:ilvl w:val="0"/>
          <w:numId w:val="3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Click "Search".</w:t>
      </w:r>
    </w:p>
    <w:p w14:paraId="66B62174" w14:textId="2DC2B25E" w:rsidR="00B66F28" w:rsidRDefault="00B66F28" w:rsidP="009D7D91">
      <w:pPr>
        <w:pStyle w:val="Heading2"/>
      </w:pPr>
      <w:r>
        <w:t>OS Command Injection</w:t>
      </w:r>
    </w:p>
    <w:p w14:paraId="2F43A4B7" w14:textId="2C5D47F5" w:rsidR="00B66F28" w:rsidRDefault="00B66F28" w:rsidP="009D7D91">
      <w:pPr>
        <w:pStyle w:val="ListParagraph"/>
        <w:jc w:val="center"/>
      </w:pPr>
      <w:r>
        <w:t xml:space="preserve">Lab: </w:t>
      </w:r>
      <w:hyperlink r:id="rId13" w:history="1">
        <w:r w:rsidRPr="009D7D91">
          <w:rPr>
            <w:rStyle w:val="Hyperlink"/>
            <w:i/>
            <w:iCs/>
          </w:rPr>
          <w:t>https://portswigger.net/web-security/os-command-injection/lab-simple</w:t>
        </w:r>
      </w:hyperlink>
    </w:p>
    <w:p w14:paraId="5112CC3B" w14:textId="77777777" w:rsidR="00B66F28" w:rsidRDefault="00B66F28" w:rsidP="009D7D91">
      <w:pPr>
        <w:pStyle w:val="Heading3"/>
      </w:pPr>
      <w:r>
        <w:t>Solution:</w:t>
      </w:r>
    </w:p>
    <w:p w14:paraId="5931E5C6" w14:textId="77777777" w:rsidR="00B66F28" w:rsidRPr="009D7D91" w:rsidRDefault="00B66F28" w:rsidP="009D7D91">
      <w:pPr>
        <w:numPr>
          <w:ilvl w:val="0"/>
          <w:numId w:val="4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Use Burp Suite to intercept and modify a request that checks the stock level.</w:t>
      </w:r>
    </w:p>
    <w:p w14:paraId="6A48BDCF" w14:textId="77777777" w:rsidR="00B66F28" w:rsidRPr="009D7D91" w:rsidRDefault="00B66F28" w:rsidP="009D7D91">
      <w:pPr>
        <w:numPr>
          <w:ilvl w:val="0"/>
          <w:numId w:val="4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Modify the 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storeID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</w:rPr>
        <w:t> parameter, giving it the valu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1|whoami</w:t>
      </w:r>
      <w:r w:rsidRPr="009D7D91">
        <w:rPr>
          <w:rFonts w:eastAsia="Times New Roman" w:cstheme="minorHAnsi"/>
          <w:color w:val="333332"/>
          <w:sz w:val="24"/>
          <w:szCs w:val="24"/>
        </w:rPr>
        <w:t>.</w:t>
      </w:r>
    </w:p>
    <w:p w14:paraId="2BB16046" w14:textId="35E93FBB" w:rsidR="00B66F28" w:rsidRPr="009D7D91" w:rsidRDefault="00B66F28" w:rsidP="009D7D91">
      <w:pPr>
        <w:numPr>
          <w:ilvl w:val="0"/>
          <w:numId w:val="4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Observe that the response contains the name of the current user.</w:t>
      </w:r>
    </w:p>
    <w:p w14:paraId="4969DD37" w14:textId="2D27BED3" w:rsidR="00B66F28" w:rsidRDefault="00B66F28" w:rsidP="009D7D91">
      <w:pPr>
        <w:pStyle w:val="Heading2"/>
      </w:pPr>
      <w:r>
        <w:t>Directory Traversal</w:t>
      </w:r>
    </w:p>
    <w:p w14:paraId="43648001" w14:textId="2BF10891" w:rsidR="00B66F28" w:rsidRPr="009D7D91" w:rsidRDefault="00B66F28" w:rsidP="009D7D91">
      <w:pPr>
        <w:pStyle w:val="ListParagraph"/>
        <w:jc w:val="center"/>
        <w:rPr>
          <w:i/>
          <w:iCs/>
        </w:rPr>
      </w:pPr>
      <w:r>
        <w:t xml:space="preserve">Lab: </w:t>
      </w:r>
      <w:hyperlink r:id="rId14" w:history="1">
        <w:r w:rsidRPr="009D7D91">
          <w:rPr>
            <w:rStyle w:val="Hyperlink"/>
            <w:i/>
            <w:iCs/>
          </w:rPr>
          <w:t>https://portswigger.net/web-security/file-path-traversal/lab-simple</w:t>
        </w:r>
      </w:hyperlink>
    </w:p>
    <w:p w14:paraId="018F756B" w14:textId="77777777" w:rsidR="00B66F28" w:rsidRDefault="00B66F28" w:rsidP="00C11E2C">
      <w:pPr>
        <w:pStyle w:val="Heading4"/>
      </w:pPr>
      <w:r>
        <w:t>Solution:</w:t>
      </w:r>
    </w:p>
    <w:p w14:paraId="77982F2F" w14:textId="77777777" w:rsidR="00B66F28" w:rsidRPr="009D7D91" w:rsidRDefault="00B66F28" w:rsidP="009D7D91">
      <w:pPr>
        <w:numPr>
          <w:ilvl w:val="0"/>
          <w:numId w:val="5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Use Burp Suite to intercept and modify a request that fetches a product image.</w:t>
      </w:r>
    </w:p>
    <w:p w14:paraId="24570973" w14:textId="77777777" w:rsidR="00B66F28" w:rsidRPr="009D7D91" w:rsidRDefault="00B66F28" w:rsidP="009D7D91">
      <w:pPr>
        <w:numPr>
          <w:ilvl w:val="0"/>
          <w:numId w:val="5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Modify th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filename</w:t>
      </w:r>
      <w:r w:rsidRPr="009D7D91">
        <w:rPr>
          <w:rFonts w:eastAsia="Times New Roman" w:cstheme="minorHAnsi"/>
          <w:color w:val="333332"/>
          <w:sz w:val="24"/>
          <w:szCs w:val="24"/>
        </w:rPr>
        <w:t> parameter, giving it the value:</w:t>
      </w:r>
    </w:p>
    <w:p w14:paraId="3A124B08" w14:textId="77777777" w:rsidR="00B66F28" w:rsidRPr="009D7D91" w:rsidRDefault="00B66F28" w:rsidP="009D7D91">
      <w:p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proofErr w:type="gram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..</w:t>
      </w:r>
      <w:proofErr w:type="gram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../../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etc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passwd</w:t>
      </w:r>
    </w:p>
    <w:p w14:paraId="13D04FAC" w14:textId="4D7A19AC" w:rsidR="00B66F28" w:rsidRPr="009D7D91" w:rsidRDefault="00B66F28" w:rsidP="009D7D91">
      <w:pPr>
        <w:numPr>
          <w:ilvl w:val="0"/>
          <w:numId w:val="5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Observe that the response contains the contents of th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etc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passwd</w:t>
      </w:r>
      <w:r w:rsidRPr="009D7D91">
        <w:rPr>
          <w:rFonts w:eastAsia="Times New Roman" w:cstheme="minorHAnsi"/>
          <w:color w:val="333332"/>
          <w:sz w:val="24"/>
          <w:szCs w:val="24"/>
        </w:rPr>
        <w:t> file.</w:t>
      </w:r>
    </w:p>
    <w:p w14:paraId="398D4696" w14:textId="09A85DCE" w:rsidR="00B66F28" w:rsidRDefault="00B66F28" w:rsidP="009D7D91">
      <w:pPr>
        <w:pStyle w:val="Heading2"/>
      </w:pPr>
      <w:r>
        <w:t>Access Control</w:t>
      </w:r>
    </w:p>
    <w:p w14:paraId="7BD9BECE" w14:textId="77777777" w:rsidR="00B66F28" w:rsidRDefault="00B66F28" w:rsidP="009D7D91">
      <w:pPr>
        <w:ind w:left="360"/>
        <w:jc w:val="center"/>
      </w:pPr>
      <w:r>
        <w:t>Lab:</w:t>
      </w:r>
      <w:r w:rsidRPr="009D7D91">
        <w:rPr>
          <w:i/>
          <w:iCs/>
        </w:rPr>
        <w:t xml:space="preserve"> </w:t>
      </w:r>
      <w:hyperlink r:id="rId15" w:history="1">
        <w:r w:rsidRPr="009D7D91">
          <w:rPr>
            <w:rStyle w:val="Hyperlink"/>
            <w:i/>
            <w:iCs/>
          </w:rPr>
          <w:t>https://portswigger.net/web-security/access-control/lab-unprotected-admin-functionality</w:t>
        </w:r>
      </w:hyperlink>
    </w:p>
    <w:p w14:paraId="6B79EEA0" w14:textId="77777777" w:rsidR="00B66F28" w:rsidRDefault="00B66F28" w:rsidP="00C11E2C">
      <w:pPr>
        <w:pStyle w:val="Heading4"/>
      </w:pPr>
      <w:r>
        <w:lastRenderedPageBreak/>
        <w:t xml:space="preserve">Solution: </w:t>
      </w:r>
    </w:p>
    <w:p w14:paraId="3FC471D4" w14:textId="77777777" w:rsidR="00B66F28" w:rsidRPr="009D7D91" w:rsidRDefault="00B66F28" w:rsidP="009D7D91">
      <w:pPr>
        <w:numPr>
          <w:ilvl w:val="0"/>
          <w:numId w:val="6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Go to the lab and view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robots.txt</w:t>
      </w:r>
      <w:r w:rsidRPr="009D7D91">
        <w:rPr>
          <w:rFonts w:eastAsia="Times New Roman" w:cstheme="minorHAnsi"/>
          <w:color w:val="333332"/>
          <w:sz w:val="24"/>
          <w:szCs w:val="24"/>
        </w:rPr>
        <w:t> by appending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robots.txt</w:t>
      </w:r>
      <w:r w:rsidRPr="009D7D91">
        <w:rPr>
          <w:rFonts w:eastAsia="Times New Roman" w:cstheme="minorHAnsi"/>
          <w:color w:val="333332"/>
          <w:sz w:val="24"/>
          <w:szCs w:val="24"/>
        </w:rPr>
        <w:t> to the lab URL. Notice that th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Disallow</w:t>
      </w:r>
      <w:r w:rsidRPr="009D7D91">
        <w:rPr>
          <w:rFonts w:eastAsia="Times New Roman" w:cstheme="minorHAnsi"/>
          <w:color w:val="333332"/>
          <w:sz w:val="24"/>
          <w:szCs w:val="24"/>
        </w:rPr>
        <w:t> line discloses the path to the admin panel.</w:t>
      </w:r>
    </w:p>
    <w:p w14:paraId="6E4F95AC" w14:textId="77777777" w:rsidR="00B66F28" w:rsidRPr="009D7D91" w:rsidRDefault="00B66F28" w:rsidP="009D7D91">
      <w:pPr>
        <w:numPr>
          <w:ilvl w:val="0"/>
          <w:numId w:val="6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In the URL bar, replace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robots.txt</w:t>
      </w:r>
      <w:r w:rsidRPr="009D7D91">
        <w:rPr>
          <w:rFonts w:eastAsia="Times New Roman" w:cstheme="minorHAnsi"/>
          <w:color w:val="333332"/>
          <w:sz w:val="24"/>
          <w:szCs w:val="24"/>
        </w:rPr>
        <w:t> with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administrator-panel</w:t>
      </w:r>
      <w:r w:rsidRPr="009D7D91">
        <w:rPr>
          <w:rFonts w:eastAsia="Times New Roman" w:cstheme="minorHAnsi"/>
          <w:color w:val="333332"/>
          <w:sz w:val="24"/>
          <w:szCs w:val="24"/>
        </w:rPr>
        <w:t> to load the admin panel.</w:t>
      </w:r>
    </w:p>
    <w:p w14:paraId="5548B2AD" w14:textId="0B6C1276" w:rsidR="00B66F28" w:rsidRPr="009D7D91" w:rsidRDefault="00B66F28" w:rsidP="009D7D91">
      <w:pPr>
        <w:numPr>
          <w:ilvl w:val="0"/>
          <w:numId w:val="6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Delete 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carlos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</w:rPr>
        <w:t>.</w:t>
      </w:r>
    </w:p>
    <w:p w14:paraId="60FB67EB" w14:textId="5D6BC0DF" w:rsidR="00B66F28" w:rsidRDefault="00B66F28" w:rsidP="009D7D91">
      <w:pPr>
        <w:pStyle w:val="Heading2"/>
      </w:pPr>
      <w:r>
        <w:t>File Upload</w:t>
      </w:r>
    </w:p>
    <w:p w14:paraId="3A9391DB" w14:textId="1BD1D910" w:rsidR="00B66F28" w:rsidRDefault="00B66F28" w:rsidP="009D7D91">
      <w:pPr>
        <w:pStyle w:val="ListParagraph"/>
        <w:jc w:val="center"/>
      </w:pPr>
      <w:r>
        <w:t>Lab:</w:t>
      </w:r>
      <w:r w:rsidRPr="009D7D91">
        <w:rPr>
          <w:i/>
          <w:iCs/>
        </w:rPr>
        <w:t xml:space="preserve"> </w:t>
      </w:r>
      <w:hyperlink r:id="rId16" w:history="1">
        <w:r w:rsidRPr="009D7D91">
          <w:rPr>
            <w:rStyle w:val="Hyperlink"/>
            <w:i/>
            <w:iCs/>
          </w:rPr>
          <w:t>https://portswigger.net/web-security/file-upload/lab-file-upload-remote-code-execution-via-web-shell-upload</w:t>
        </w:r>
      </w:hyperlink>
    </w:p>
    <w:p w14:paraId="4A4F4750" w14:textId="77777777" w:rsidR="00B66F28" w:rsidRDefault="00B66F28" w:rsidP="009D7D91">
      <w:pPr>
        <w:pStyle w:val="Heading3"/>
      </w:pPr>
      <w:r>
        <w:t xml:space="preserve">Solution: </w:t>
      </w:r>
    </w:p>
    <w:p w14:paraId="5E6FB036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While proxying traffic through Burp, log in to your account and notice the option for uploading an avatar image.</w:t>
      </w:r>
    </w:p>
    <w:p w14:paraId="7DC7F3E3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Upload an arbitrary image, then return to your account page. Notice that a preview of your avatar is now displayed on the page.</w:t>
      </w:r>
    </w:p>
    <w:p w14:paraId="7AE4375C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In Burp, go to </w:t>
      </w:r>
      <w:r w:rsidRPr="009D7D91">
        <w:rPr>
          <w:rFonts w:eastAsia="Times New Roman" w:cstheme="minorHAnsi"/>
          <w:b/>
          <w:bCs/>
          <w:color w:val="333332"/>
          <w:sz w:val="24"/>
          <w:szCs w:val="24"/>
        </w:rPr>
        <w:t>Proxy &gt; HTTP history</w:t>
      </w:r>
      <w:r w:rsidRPr="009D7D91">
        <w:rPr>
          <w:rFonts w:eastAsia="Times New Roman" w:cstheme="minorHAnsi"/>
          <w:color w:val="333332"/>
          <w:sz w:val="24"/>
          <w:szCs w:val="24"/>
        </w:rPr>
        <w:t>. Click the filter bar to open the </w:t>
      </w:r>
      <w:r w:rsidRPr="009D7D91">
        <w:rPr>
          <w:rFonts w:eastAsia="Times New Roman" w:cstheme="minorHAnsi"/>
          <w:b/>
          <w:bCs/>
          <w:color w:val="333332"/>
          <w:sz w:val="24"/>
          <w:szCs w:val="24"/>
        </w:rPr>
        <w:t>Filter settings</w:t>
      </w:r>
      <w:r w:rsidRPr="009D7D91">
        <w:rPr>
          <w:rFonts w:eastAsia="Times New Roman" w:cstheme="minorHAnsi"/>
          <w:color w:val="333332"/>
          <w:sz w:val="24"/>
          <w:szCs w:val="24"/>
        </w:rPr>
        <w:t> dialog. Under </w:t>
      </w:r>
      <w:r w:rsidRPr="009D7D91">
        <w:rPr>
          <w:rFonts w:eastAsia="Times New Roman" w:cstheme="minorHAnsi"/>
          <w:b/>
          <w:bCs/>
          <w:color w:val="333332"/>
          <w:sz w:val="24"/>
          <w:szCs w:val="24"/>
        </w:rPr>
        <w:t>Filter by MIME type</w:t>
      </w:r>
      <w:r w:rsidRPr="009D7D91">
        <w:rPr>
          <w:rFonts w:eastAsia="Times New Roman" w:cstheme="minorHAnsi"/>
          <w:color w:val="333332"/>
          <w:sz w:val="24"/>
          <w:szCs w:val="24"/>
        </w:rPr>
        <w:t>, enable the </w:t>
      </w:r>
      <w:r w:rsidRPr="009D7D91">
        <w:rPr>
          <w:rFonts w:eastAsia="Times New Roman" w:cstheme="minorHAnsi"/>
          <w:b/>
          <w:bCs/>
          <w:color w:val="333332"/>
          <w:sz w:val="24"/>
          <w:szCs w:val="24"/>
        </w:rPr>
        <w:t>Images</w:t>
      </w:r>
      <w:r w:rsidRPr="009D7D91">
        <w:rPr>
          <w:rFonts w:eastAsia="Times New Roman" w:cstheme="minorHAnsi"/>
          <w:color w:val="333332"/>
          <w:sz w:val="24"/>
          <w:szCs w:val="24"/>
        </w:rPr>
        <w:t> checkbox, then apply your changes.</w:t>
      </w:r>
    </w:p>
    <w:p w14:paraId="202CB3D8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In the proxy history, notice that your image was fetched using a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GET</w:t>
      </w:r>
      <w:r w:rsidRPr="009D7D91">
        <w:rPr>
          <w:rFonts w:eastAsia="Times New Roman" w:cstheme="minorHAnsi"/>
          <w:color w:val="333332"/>
          <w:sz w:val="24"/>
          <w:szCs w:val="24"/>
        </w:rPr>
        <w:t> request to </w:t>
      </w: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files/avatars/&lt;YOUR-IMAGE&gt;</w:t>
      </w:r>
      <w:r w:rsidRPr="009D7D91">
        <w:rPr>
          <w:rFonts w:eastAsia="Times New Roman" w:cstheme="minorHAnsi"/>
          <w:color w:val="333332"/>
          <w:sz w:val="24"/>
          <w:szCs w:val="24"/>
        </w:rPr>
        <w:t>. Send this request to Burp Repeater.</w:t>
      </w:r>
    </w:p>
    <w:p w14:paraId="6DFC1CD7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On your system, create a file called 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exploit.php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</w:rPr>
        <w:t>, containing a script for fetching the contents of Carlos's secret file. For example:</w:t>
      </w:r>
    </w:p>
    <w:p w14:paraId="7BEB46DC" w14:textId="77777777" w:rsidR="00B66F28" w:rsidRPr="009D7D91" w:rsidRDefault="00B66F28" w:rsidP="009D7D91">
      <w:p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&lt;?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php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 xml:space="preserve"> echo 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file_get_contents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('/home/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carlos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/secret')</w:t>
      </w:r>
      <w:proofErr w:type="gram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; ?</w:t>
      </w:r>
      <w:proofErr w:type="gram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&gt;</w:t>
      </w:r>
    </w:p>
    <w:p w14:paraId="0C0A4F59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Use the avatar upload function to upload your malicious PHP file. The message in the response confirms that this was uploaded successfully.</w:t>
      </w:r>
    </w:p>
    <w:p w14:paraId="0292D2B1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In Burp Repeater, change the path of the request to point to your PHP file:</w:t>
      </w:r>
    </w:p>
    <w:p w14:paraId="55A97D1B" w14:textId="77777777" w:rsidR="00B66F28" w:rsidRPr="009D7D91" w:rsidRDefault="00B66F28" w:rsidP="009D7D91">
      <w:p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GET /files/avatars/</w:t>
      </w:r>
      <w:proofErr w:type="spellStart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>exploit.php</w:t>
      </w:r>
      <w:proofErr w:type="spellEnd"/>
      <w:r w:rsidRPr="009D7D91">
        <w:rPr>
          <w:rFonts w:eastAsia="Times New Roman" w:cstheme="minorHAnsi"/>
          <w:color w:val="333332"/>
          <w:sz w:val="24"/>
          <w:szCs w:val="24"/>
          <w:bdr w:val="none" w:sz="0" w:space="0" w:color="auto" w:frame="1"/>
        </w:rPr>
        <w:t xml:space="preserve"> HTTP/1.1</w:t>
      </w:r>
    </w:p>
    <w:p w14:paraId="6231667A" w14:textId="77777777" w:rsidR="00B66F28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Send the request. Notice that the server has executed your script and returned its output (Carlos's secret) in the response.</w:t>
      </w:r>
    </w:p>
    <w:p w14:paraId="592EBD29" w14:textId="624BF594" w:rsidR="00640502" w:rsidRPr="009D7D91" w:rsidRDefault="00B66F28" w:rsidP="009D7D91">
      <w:pPr>
        <w:numPr>
          <w:ilvl w:val="0"/>
          <w:numId w:val="7"/>
        </w:numPr>
        <w:shd w:val="clear" w:color="auto" w:fill="FFFFFF"/>
        <w:spacing w:before="120" w:line="240" w:lineRule="auto"/>
        <w:ind w:left="947" w:right="227"/>
        <w:rPr>
          <w:rFonts w:eastAsia="Times New Roman" w:cstheme="minorHAnsi"/>
          <w:color w:val="333332"/>
          <w:sz w:val="24"/>
          <w:szCs w:val="24"/>
        </w:rPr>
      </w:pPr>
      <w:r w:rsidRPr="009D7D91">
        <w:rPr>
          <w:rFonts w:eastAsia="Times New Roman" w:cstheme="minorHAnsi"/>
          <w:color w:val="333332"/>
          <w:sz w:val="24"/>
          <w:szCs w:val="24"/>
        </w:rPr>
        <w:t>Submit the secret to solve the lab.</w:t>
      </w:r>
    </w:p>
    <w:sectPr w:rsidR="00640502" w:rsidRPr="009D7D91" w:rsidSect="00AA2674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74F58" w14:textId="77777777" w:rsidR="00AA2674" w:rsidRDefault="00AA2674" w:rsidP="008068A2">
      <w:pPr>
        <w:spacing w:after="0" w:line="240" w:lineRule="auto"/>
      </w:pPr>
      <w:r>
        <w:separator/>
      </w:r>
    </w:p>
  </w:endnote>
  <w:endnote w:type="continuationSeparator" w:id="0">
    <w:p w14:paraId="5BE41156" w14:textId="77777777" w:rsidR="00AA2674" w:rsidRDefault="00AA26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9602A7" w14:textId="77777777" w:rsidR="00AA2674" w:rsidRDefault="00AA2674" w:rsidP="008068A2">
      <w:pPr>
        <w:spacing w:after="0" w:line="240" w:lineRule="auto"/>
      </w:pPr>
      <w:r>
        <w:separator/>
      </w:r>
    </w:p>
  </w:footnote>
  <w:footnote w:type="continuationSeparator" w:id="0">
    <w:p w14:paraId="3C3BD533" w14:textId="77777777" w:rsidR="00AA2674" w:rsidRDefault="00AA26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B42BF"/>
    <w:multiLevelType w:val="multilevel"/>
    <w:tmpl w:val="9D10D7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66402E"/>
    <w:multiLevelType w:val="multilevel"/>
    <w:tmpl w:val="AA842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1DE71AD"/>
    <w:multiLevelType w:val="multilevel"/>
    <w:tmpl w:val="787469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6319C1"/>
    <w:multiLevelType w:val="multilevel"/>
    <w:tmpl w:val="828A8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9D0271"/>
    <w:multiLevelType w:val="multilevel"/>
    <w:tmpl w:val="CC906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9D4605"/>
    <w:multiLevelType w:val="hybridMultilevel"/>
    <w:tmpl w:val="18283B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225ED"/>
    <w:multiLevelType w:val="multilevel"/>
    <w:tmpl w:val="4A6EB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46920192">
    <w:abstractNumId w:val="1"/>
  </w:num>
  <w:num w:numId="2" w16cid:durableId="114566320">
    <w:abstractNumId w:val="5"/>
  </w:num>
  <w:num w:numId="3" w16cid:durableId="439837380">
    <w:abstractNumId w:val="4"/>
  </w:num>
  <w:num w:numId="4" w16cid:durableId="1246770411">
    <w:abstractNumId w:val="3"/>
  </w:num>
  <w:num w:numId="5" w16cid:durableId="1584216653">
    <w:abstractNumId w:val="2"/>
  </w:num>
  <w:num w:numId="6" w16cid:durableId="1544630633">
    <w:abstractNumId w:val="0"/>
  </w:num>
  <w:num w:numId="7" w16cid:durableId="1422069261">
    <w:abstractNumId w:val="7"/>
  </w:num>
  <w:num w:numId="8" w16cid:durableId="1151291971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MyMjA0NTM2MDFU0lEKTi0uzszPAykwqgUADTFGm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243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49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7D91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2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F2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1E2C"/>
    <w:rsid w:val="00C121AF"/>
    <w:rsid w:val="00C14C80"/>
    <w:rsid w:val="00C264F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3E01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3C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rtswigger.net/web-security/os-command-injection/lab-simple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ortswigger.net/web-security/cross-site-scripting/reflected/lab-html-context-nothing-encoded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portswigger.net/web-security/file-upload/lab-file-upload-remote-code-execution-via-web-shell-upload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swigger.net/web-security/sql-injection/lab-retrieve-hidden-data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ortswigger.net/web-security/access-control/lab-unprotected-admin-functionality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rtswigger.net/web-security/file-path-traversal/lab-simpl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3528D91-B9CF-46D4-B2C3-B7F2F74336A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521</Words>
  <Characters>2972</Characters>
  <Application>Microsoft Office Word</Application>
  <DocSecurity>0</DocSecurity>
  <Lines>24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niela Zapryanova</cp:lastModifiedBy>
  <cp:revision>9</cp:revision>
  <cp:lastPrinted>2023-10-13T09:31:00Z</cp:lastPrinted>
  <dcterms:created xsi:type="dcterms:W3CDTF">2019-11-12T12:29:00Z</dcterms:created>
  <dcterms:modified xsi:type="dcterms:W3CDTF">2024-03-22T11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